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in</w:t>
      </w:r>
      <w:r>
        <w:t xml:space="preserve"> </w:t>
      </w:r>
      <w:r>
        <w:t xml:space="preserve">Malaysia</w:t>
      </w:r>
      <w:r>
        <w:t xml:space="preserve"> </w:t>
      </w:r>
      <w:r>
        <w:t xml:space="preserve">Kuala</w:t>
      </w:r>
      <w:r>
        <w:t xml:space="preserve"> </w:t>
      </w:r>
      <w:r>
        <w:t xml:space="preserve">Lumpu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Human Resources Manager position at [Company Name] in Malaysia Kuala Lumpur. With over a decade of experience in human resources, I am confident in my ability to contribute meaningfully to your organization’s growth while aligning with the unique cultural and operational dynamics of Malaysia’s bustling business hub. As a professional deeply committed to fostering workplace excellence, I am excited about the opportunity to bring my expertise in talent acquisition, employee engagement, and strategic HR leadership to your team.</w:t>
      </w:r>
    </w:p>
    <w:p>
      <w:pPr>
        <w:pStyle w:val="BodyText"/>
      </w:pPr>
      <w:r>
        <w:t xml:space="preserve">Having spent years in progressive HR roles across multinational corporations in Southeast Asia, I have developed a strong understanding of the challenges and opportunities that come with managing human capital in a diverse environment like Kuala Lumpur. Malaysia’s dynamic economy, characterized by its blend of traditional values and modern innovation, demands HR professionals who are not only adaptable but also culturally attuned. My career has been defined by this balance—driving initiatives that enhance employee satisfaction while ensuring compliance with local labor laws and international standards.</w:t>
      </w:r>
    </w:p>
    <w:p>
      <w:pPr>
        <w:pStyle w:val="BodyText"/>
      </w:pPr>
      <w:r>
        <w:t xml:space="preserve">As a Human Resources Manager, I have consistently prioritized building robust talent pipelines and cultivating inclusive workplace cultures. In my current role at [Current Company Name], I led the redesign of our recruitment strategy, which reduced time-to-hire by 30% while improving diversity metrics by 25%. This achievement was made possible through my ability to collaborate with department heads, leverage data-driven insights, and implement innovative onboarding programs. These experiences have equipped me with the skills necessary to thrive in a fast-paced environment such as Kuala Lumpur, where businesses must continuously adapt to evolving market demands.</w:t>
      </w:r>
    </w:p>
    <w:p>
      <w:pPr>
        <w:pStyle w:val="BodyText"/>
      </w:pPr>
      <w:r>
        <w:t xml:space="preserve">One of my core strengths lies in my ability to align HR strategies with organizational goals. In Malaysia, where the workforce is increasingly globalized yet deeply rooted in cultural traditions, I have focused on creating policies that respect local customs while promoting equity and innovation. For example, I spearheaded a mentorship program that paired senior leaders with junior employees from underrepresented communities, resulting in a 40% increase in internal promotions. This initiative not only strengthened our talent development framework but also reinforced the company’s commitment to inclusivity—a value that resonates strongly with the ethos of Malaysia Kuala Lumpur.</w:t>
      </w:r>
    </w:p>
    <w:p>
      <w:pPr>
        <w:pStyle w:val="BodyText"/>
      </w:pPr>
      <w:r>
        <w:t xml:space="preserve">Furthermore, my experience in managing cross-functional teams has prepared me to navigate the complexities of leading HR departments in a multicultural setting. In Kuala Lumpur, where businesses often operate with a mix of local and international stakeholders, clear communication and cultural sensitivity are critical. I have successfully managed remote teams across multiple time zones while maintaining high levels of productivity and morale. This ability to foster collaboration in diverse environments is something I would bring to [Company Name], ensuring that your HR department remains a strategic asset for your organization.</w:t>
      </w:r>
    </w:p>
    <w:p>
      <w:pPr>
        <w:pStyle w:val="BodyText"/>
      </w:pPr>
      <w:r>
        <w:t xml:space="preserve">I am particularly drawn to this opportunity because of [Company Name]’s reputation as a leader in [industry/sector]. Your commitment to employee well-being and sustainable growth aligns with my own professional philosophy. I am eager to contribute my expertise in performance management, compensation strategy, and HR technology integration to help your team achieve even greater success. In Malaysia Kuala Lumpur, where the demand for skilled HR professionals is rising, I am confident that my background in developing scalable HR solutions will add significant value to your organization.</w:t>
      </w:r>
    </w:p>
    <w:p>
      <w:pPr>
        <w:pStyle w:val="BodyText"/>
      </w:pPr>
      <w:r>
        <w:t xml:space="preserve">What sets me apart as a Human Resources Manager is my dedication to continuous learning and adaptability. I have consistently sought out professional development opportunities, including certifications in [relevant certifications, e.g., SHRM-SCP, PHR], and staying informed about the latest trends in HR practices. This proactive approach ensures that I remain at the forefront of industry advancements, enabling me to implement strategies that drive efficiency and employee satisfaction.</w:t>
      </w:r>
    </w:p>
    <w:p>
      <w:pPr>
        <w:pStyle w:val="BodyText"/>
      </w:pPr>
      <w:r>
        <w:t xml:space="preserve">In addition to my technical skills, I bring a collaborative and empathetic leadership style. I believe that effective HR management is not just about policies and procedures but also about building trust and fostering a sense of belonging among employees. In Kuala Lumpur, where the workforce is as diverse as the city itself, this approach has proven instrumental in creating environments where employees feel valued and motivated to contribute their best work.</w:t>
      </w:r>
    </w:p>
    <w:p>
      <w:pPr>
        <w:pStyle w:val="BodyText"/>
      </w:pPr>
      <w:r>
        <w:t xml:space="preserve">As you consider potential candidates for the Human Resources Manager role, I am eager to discuss how my background, skills, and vision align with [Company Name]’s goals. I would welcome the opportunity to further explore how my experience in HR leadership can support your team’s success in Malaysia Kuala Lumpur. Thank you for considering my application. I look forward to the possibility of contributing to your organization’s continued growth and excell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Human Resources Manager Position in Malaysia Kuala Lumpur</dc:title>
  <dc:creator/>
  <dc:language>en</dc:language>
  <cp:keywords/>
  <dcterms:created xsi:type="dcterms:W3CDTF">2026-07-21T06:00:21Z</dcterms:created>
  <dcterms:modified xsi:type="dcterms:W3CDTF">2026-07-21T06:00:21Z</dcterms:modified>
</cp:coreProperties>
</file>

<file path=docProps/custom.xml><?xml version="1.0" encoding="utf-8"?>
<Properties xmlns="http://schemas.openxmlformats.org/officeDocument/2006/custom-properties" xmlns:vt="http://schemas.openxmlformats.org/officeDocument/2006/docPropsVTypes"/>
</file>